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103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18"/>
        <w:gridCol w:w="630"/>
        <w:gridCol w:w="1243"/>
        <w:gridCol w:w="1812"/>
      </w:tblGrid>
      <w:tr w:rsidR="00AA5F05" w:rsidRPr="00AA5F05" w:rsidTr="00680A8A">
        <w:trPr>
          <w:trHeight w:val="270"/>
        </w:trPr>
        <w:tc>
          <w:tcPr>
            <w:tcW w:w="5103" w:type="dxa"/>
            <w:gridSpan w:val="4"/>
            <w:tcBorders>
              <w:top w:val="single" w:sz="8" w:space="0" w:color="auto"/>
              <w:bottom w:val="nil"/>
            </w:tcBorders>
            <w:shd w:val="clear" w:color="auto" w:fill="auto"/>
            <w:noWrap/>
          </w:tcPr>
          <w:p w:rsidR="00AA5F05" w:rsidRPr="00AA5F05" w:rsidRDefault="00AA5F05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Table S2. Major clusters of co-cited references.</w:t>
            </w:r>
          </w:p>
        </w:tc>
      </w:tr>
      <w:tr w:rsidR="00AB294C" w:rsidRPr="00AA5F05" w:rsidTr="00463E9D">
        <w:trPr>
          <w:trHeight w:val="270"/>
        </w:trPr>
        <w:tc>
          <w:tcPr>
            <w:tcW w:w="1418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AB294C" w:rsidRPr="00AA5F05" w:rsidRDefault="00AB294C" w:rsidP="00AB294C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Cluster ID</w:t>
            </w:r>
          </w:p>
        </w:tc>
        <w:tc>
          <w:tcPr>
            <w:tcW w:w="63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Size </w:t>
            </w:r>
          </w:p>
        </w:tc>
        <w:tc>
          <w:tcPr>
            <w:tcW w:w="1243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Silhouette</w:t>
            </w:r>
          </w:p>
        </w:tc>
        <w:tc>
          <w:tcPr>
            <w:tcW w:w="1812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AB294C" w:rsidRPr="00AA5F05" w:rsidRDefault="00AA5F05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M</w:t>
            </w:r>
            <w:r w:rsidR="00AB294C" w:rsidRPr="00AA5F0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ean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 </w:t>
            </w:r>
            <w:r w:rsidR="00AB294C" w:rsidRPr="00AA5F0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(Year)</w:t>
            </w:r>
          </w:p>
        </w:tc>
      </w:tr>
      <w:tr w:rsidR="00AB294C" w:rsidRPr="00AA5F05" w:rsidTr="00463E9D">
        <w:trPr>
          <w:trHeight w:val="270"/>
        </w:trPr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AB294C" w:rsidRPr="00AA5F05" w:rsidRDefault="00AB294C" w:rsidP="00AB29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7</w:t>
            </w:r>
          </w:p>
        </w:tc>
        <w:tc>
          <w:tcPr>
            <w:tcW w:w="1243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77</w:t>
            </w:r>
          </w:p>
        </w:tc>
        <w:tc>
          <w:tcPr>
            <w:tcW w:w="1812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009</w:t>
            </w:r>
          </w:p>
        </w:tc>
      </w:tr>
      <w:tr w:rsidR="00AB294C" w:rsidRPr="00AA5F05" w:rsidTr="00463E9D">
        <w:trPr>
          <w:trHeight w:val="270"/>
        </w:trPr>
        <w:tc>
          <w:tcPr>
            <w:tcW w:w="1418" w:type="dxa"/>
            <w:shd w:val="clear" w:color="auto" w:fill="auto"/>
            <w:noWrap/>
            <w:hideMark/>
          </w:tcPr>
          <w:p w:rsidR="00AB294C" w:rsidRPr="00AA5F05" w:rsidRDefault="00AB294C" w:rsidP="00AB29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6</w:t>
            </w:r>
          </w:p>
        </w:tc>
        <w:tc>
          <w:tcPr>
            <w:tcW w:w="1243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72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013</w:t>
            </w:r>
          </w:p>
        </w:tc>
      </w:tr>
      <w:tr w:rsidR="00AB294C" w:rsidRPr="00AA5F05" w:rsidTr="00463E9D">
        <w:trPr>
          <w:trHeight w:val="270"/>
        </w:trPr>
        <w:tc>
          <w:tcPr>
            <w:tcW w:w="1418" w:type="dxa"/>
            <w:shd w:val="clear" w:color="auto" w:fill="auto"/>
            <w:noWrap/>
            <w:hideMark/>
          </w:tcPr>
          <w:p w:rsidR="00AB294C" w:rsidRPr="00AA5F05" w:rsidRDefault="00AB294C" w:rsidP="00AB29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1</w:t>
            </w:r>
          </w:p>
        </w:tc>
        <w:tc>
          <w:tcPr>
            <w:tcW w:w="1243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75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007</w:t>
            </w:r>
          </w:p>
        </w:tc>
      </w:tr>
      <w:tr w:rsidR="00AB294C" w:rsidRPr="00AA5F05" w:rsidTr="00463E9D">
        <w:trPr>
          <w:trHeight w:val="270"/>
        </w:trPr>
        <w:tc>
          <w:tcPr>
            <w:tcW w:w="1418" w:type="dxa"/>
            <w:shd w:val="clear" w:color="auto" w:fill="auto"/>
            <w:noWrap/>
            <w:hideMark/>
          </w:tcPr>
          <w:p w:rsidR="00AB294C" w:rsidRPr="00AA5F05" w:rsidRDefault="00AB294C" w:rsidP="00AB29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</w:t>
            </w:r>
          </w:p>
        </w:tc>
        <w:tc>
          <w:tcPr>
            <w:tcW w:w="1243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87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012</w:t>
            </w:r>
          </w:p>
        </w:tc>
      </w:tr>
      <w:tr w:rsidR="00AB294C" w:rsidRPr="00AA5F05" w:rsidTr="00463E9D">
        <w:trPr>
          <w:trHeight w:val="270"/>
        </w:trPr>
        <w:tc>
          <w:tcPr>
            <w:tcW w:w="1418" w:type="dxa"/>
            <w:shd w:val="clear" w:color="auto" w:fill="auto"/>
            <w:noWrap/>
            <w:hideMark/>
          </w:tcPr>
          <w:p w:rsidR="00AB294C" w:rsidRPr="00AA5F05" w:rsidRDefault="00AB294C" w:rsidP="00AB29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1</w:t>
            </w:r>
          </w:p>
        </w:tc>
        <w:tc>
          <w:tcPr>
            <w:tcW w:w="1243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91</w:t>
            </w:r>
          </w:p>
        </w:tc>
        <w:tc>
          <w:tcPr>
            <w:tcW w:w="1812" w:type="dxa"/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008</w:t>
            </w:r>
          </w:p>
        </w:tc>
      </w:tr>
      <w:tr w:rsidR="00AB294C" w:rsidRPr="00AA5F05" w:rsidTr="00680A8A">
        <w:trPr>
          <w:trHeight w:val="270"/>
        </w:trPr>
        <w:tc>
          <w:tcPr>
            <w:tcW w:w="1418" w:type="dxa"/>
            <w:tcBorders>
              <w:bottom w:val="nil"/>
            </w:tcBorders>
            <w:shd w:val="clear" w:color="auto" w:fill="auto"/>
            <w:noWrap/>
            <w:hideMark/>
          </w:tcPr>
          <w:p w:rsidR="00AB294C" w:rsidRPr="00AA5F05" w:rsidRDefault="00AB294C" w:rsidP="00AB29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630" w:type="dxa"/>
            <w:tcBorders>
              <w:bottom w:val="nil"/>
            </w:tcBorders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1243" w:type="dxa"/>
            <w:tcBorders>
              <w:bottom w:val="nil"/>
            </w:tcBorders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99</w:t>
            </w:r>
          </w:p>
        </w:tc>
        <w:tc>
          <w:tcPr>
            <w:tcW w:w="1812" w:type="dxa"/>
            <w:tcBorders>
              <w:bottom w:val="nil"/>
            </w:tcBorders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008</w:t>
            </w:r>
          </w:p>
        </w:tc>
      </w:tr>
      <w:tr w:rsidR="00AB294C" w:rsidRPr="00AA5F05" w:rsidTr="00680A8A">
        <w:trPr>
          <w:trHeight w:val="270"/>
        </w:trPr>
        <w:tc>
          <w:tcPr>
            <w:tcW w:w="1418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AB294C" w:rsidRPr="00AA5F05" w:rsidRDefault="00AB294C" w:rsidP="00AB29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bookmarkStart w:id="0" w:name="_GoBack"/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630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243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97</w:t>
            </w:r>
          </w:p>
        </w:tc>
        <w:tc>
          <w:tcPr>
            <w:tcW w:w="1812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hideMark/>
          </w:tcPr>
          <w:p w:rsidR="00AB294C" w:rsidRPr="00AA5F05" w:rsidRDefault="00AB294C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AA5F0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008</w:t>
            </w:r>
          </w:p>
        </w:tc>
      </w:tr>
      <w:bookmarkEnd w:id="0"/>
    </w:tbl>
    <w:p w:rsidR="00AB294C" w:rsidRPr="00AA5F05" w:rsidRDefault="00AB294C">
      <w:pPr>
        <w:rPr>
          <w:rFonts w:ascii="Times New Roman" w:hAnsi="Times New Roman" w:cs="Times New Roman"/>
          <w:sz w:val="24"/>
          <w:szCs w:val="24"/>
        </w:rPr>
      </w:pPr>
    </w:p>
    <w:sectPr w:rsidR="00AB294C" w:rsidRPr="00AA5F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5FE4" w:rsidRDefault="00FF5FE4" w:rsidP="00951DCF">
      <w:r>
        <w:separator/>
      </w:r>
    </w:p>
  </w:endnote>
  <w:endnote w:type="continuationSeparator" w:id="0">
    <w:p w:rsidR="00FF5FE4" w:rsidRDefault="00FF5FE4" w:rsidP="00951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5FE4" w:rsidRDefault="00FF5FE4" w:rsidP="00951DCF">
      <w:r>
        <w:separator/>
      </w:r>
    </w:p>
  </w:footnote>
  <w:footnote w:type="continuationSeparator" w:id="0">
    <w:p w:rsidR="00FF5FE4" w:rsidRDefault="00FF5FE4" w:rsidP="00951DC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MDI2NjE2NAPSRko6SsGpxcWZ+XkgBUa1AKLnJ14sAAAA"/>
  </w:docVars>
  <w:rsids>
    <w:rsidRoot w:val="0069065C"/>
    <w:rsid w:val="001352F3"/>
    <w:rsid w:val="003E5037"/>
    <w:rsid w:val="00463E9D"/>
    <w:rsid w:val="006402B2"/>
    <w:rsid w:val="00680A8A"/>
    <w:rsid w:val="0069065C"/>
    <w:rsid w:val="00951DCF"/>
    <w:rsid w:val="00A67A08"/>
    <w:rsid w:val="00AA5F05"/>
    <w:rsid w:val="00AB294C"/>
    <w:rsid w:val="00BF1D64"/>
    <w:rsid w:val="00DF609E"/>
    <w:rsid w:val="00EE187F"/>
    <w:rsid w:val="00FC258F"/>
    <w:rsid w:val="00FF5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31ABF8"/>
  <w15:chartTrackingRefBased/>
  <w15:docId w15:val="{4D742D2F-5ECA-4E3D-8ADD-437CBD3A1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51D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51DC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51D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51DC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70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Yushan</dc:creator>
  <cp:keywords/>
  <dc:description/>
  <cp:lastModifiedBy>wahaha 哇哈哈</cp:lastModifiedBy>
  <cp:revision>9</cp:revision>
  <dcterms:created xsi:type="dcterms:W3CDTF">2018-05-07T13:59:00Z</dcterms:created>
  <dcterms:modified xsi:type="dcterms:W3CDTF">2018-09-26T20:46:00Z</dcterms:modified>
</cp:coreProperties>
</file>